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Xcaee0f8bd39f4d90103143b96649a26fb5573b6"/>
    <w:p>
      <w:pPr>
        <w:pStyle w:val="Heading1"/>
      </w:pPr>
      <w:r>
        <w:t xml:space="preserve">Cover Letter for Optometrist Position in Thailand Bangkok</w:t>
      </w:r>
    </w:p>
    <w:p>
      <w:pPr>
        <w:pStyle w:val="FirstParagraph"/>
      </w:pPr>
      <w:r>
        <w:t xml:space="preserve">Dear [Hiring Manager's Name],</w:t>
      </w:r>
    </w:p>
    <w:bookmarkEnd w:id="20"/>
    <w:p>
      <w:pPr>
        <w:pStyle w:val="BodyText"/>
      </w:pPr>
      <w:r>
        <w:t xml:space="preserve">I am writing to express my enthusiastic interest in the Optometrist position at your esteemed institution in Thailand Bangkok. As a dedicated and skilled optometrist with a passion for delivering exceptional eye care, I am eager to contribute my expertise to a vibrant healthcare environment that values innovation, cultural sensitivity, and patient-centric care. This opportunity aligns perfectly with my professional goals and my desire to work in one of the most dynamic cities in Southeast Asia.</w:t>
      </w:r>
    </w:p>
    <w:p>
      <w:pPr>
        <w:pStyle w:val="BodyText"/>
      </w:pPr>
      <w:r>
        <w:t xml:space="preserve">With [X years] of experience in optometry, I have developed a strong foundation in comprehensive eye exams, vision correction solutions, and managing ocular health conditions. My career has been defined by a commitment to excellence, continuous learning, and adapting to the unique needs of diverse patient populations. The growing demand for high-quality eye care services in Thailand Bangkok makes this position particularly appealing, as I am eager to play a role in addressing the healthcare needs of a rapidly expanding urban population.</w:t>
      </w:r>
    </w:p>
    <w:bookmarkStart w:id="21" w:name="why-thailand-bangkok"/>
    <w:p>
      <w:pPr>
        <w:pStyle w:val="Heading2"/>
      </w:pPr>
      <w:r>
        <w:t xml:space="preserve">Why Thailand Bangkok?</w:t>
      </w:r>
    </w:p>
    <w:p>
      <w:pPr>
        <w:pStyle w:val="FirstParagraph"/>
      </w:pPr>
      <w:r>
        <w:t xml:space="preserve">Thailand Bangkok is not only a cultural and economic hub but also a city with a thriving healthcare sector. As an optometrist, I am particularly drawn to the opportunity to work in this bustling metropolis, where advancements in medical technology and patient care are constantly evolving. The city’s blend of traditional values and modern healthcare practices creates an ideal environment for professionals like myself who seek to make a meaningful impact while embracing new challenges.</w:t>
      </w:r>
    </w:p>
    <w:p>
      <w:pPr>
        <w:pStyle w:val="BodyText"/>
      </w:pPr>
      <w:r>
        <w:t xml:space="preserve">Bangkok’s diverse population, which includes both local residents and international expatriates, offers a unique opportunity to engage with a wide range of patients. My ability to communicate effectively in multiple languages and my experience working with multicultural communities have prepared me to provide inclusive and compassionate care. I am confident that my adaptability and patient-focused approach will resonate well within the healthcare landscape of Thailand Bangkok.</w:t>
      </w:r>
    </w:p>
    <w:bookmarkEnd w:id="21"/>
    <w:bookmarkStart w:id="22" w:name="professional-expertise"/>
    <w:p>
      <w:pPr>
        <w:pStyle w:val="Heading2"/>
      </w:pPr>
      <w:r>
        <w:t xml:space="preserve">Professional Expertise</w:t>
      </w:r>
    </w:p>
    <w:p>
      <w:pPr>
        <w:pStyle w:val="FirstParagraph"/>
      </w:pPr>
      <w:r>
        <w:t xml:space="preserve">As an Optometrist, I have consistently prioritized precision, empathy, and innovation. My clinical training includes extensive experience in diagnosing and managing refractive errors, ocular diseases such as glaucoma and cataracts, and providing customized vision correction solutions. I am proficient in using advanced diagnostic equipment and stay updated on the latest research in optometry to ensure that my patients receive the most effective treatments available.</w:t>
      </w:r>
    </w:p>
    <w:p>
      <w:pPr>
        <w:pStyle w:val="BodyText"/>
      </w:pPr>
      <w:r>
        <w:t xml:space="preserve">My professional journey has also emphasized the importance of patient education. I believe that empowering individuals with knowledge about their eye health fosters long-term wellness and proactive care. In Thailand Bangkok, where access to healthcare services is expanding, I aim to contribute by raising awareness about preventive eye care and the benefits of regular vision check-ups.</w:t>
      </w:r>
    </w:p>
    <w:bookmarkEnd w:id="22"/>
    <w:bookmarkStart w:id="23" w:name="commitment-to-excellence"/>
    <w:p>
      <w:pPr>
        <w:pStyle w:val="Heading2"/>
      </w:pPr>
      <w:r>
        <w:t xml:space="preserve">Commitment to Excellence</w:t>
      </w:r>
    </w:p>
    <w:p>
      <w:pPr>
        <w:pStyle w:val="FirstParagraph"/>
      </w:pPr>
      <w:r>
        <w:t xml:space="preserve">The role of an Optometrist in Thailand Bangkok requires not only technical expertise but also a deep understanding of the local healthcare ecosystem. I have taken steps to familiarize myself with the regulatory frameworks and cultural nuances that shape medical practices in Thailand. This preparation ensures that I can seamlessly integrate into your team while adhering to the highest standards of professionalism.</w:t>
      </w:r>
    </w:p>
    <w:p>
      <w:pPr>
        <w:pStyle w:val="BodyText"/>
      </w:pPr>
      <w:r>
        <w:t xml:space="preserve">Furthermore, my experience in collaborative healthcare settings has honed my ability to work alongside ophthalmologists, nurses, and other specialists. I am committed to fostering a multidisciplinary approach that prioritizes patient outcomes and enhances the overall quality of care. In Bangkok’s fast-paced environment, where efficiency and accuracy are paramount, I bring a proactive mindset and a strong work ethic.</w:t>
      </w:r>
    </w:p>
    <w:bookmarkEnd w:id="23"/>
    <w:bookmarkStart w:id="24" w:name="why-this-cover-letter-matters"/>
    <w:p>
      <w:pPr>
        <w:pStyle w:val="Heading2"/>
      </w:pPr>
      <w:r>
        <w:t xml:space="preserve">Why This Cover Letter Matters</w:t>
      </w:r>
    </w:p>
    <w:p>
      <w:pPr>
        <w:pStyle w:val="FirstParagraph"/>
      </w:pPr>
      <w:r>
        <w:t xml:space="preserve">This Cover Letter is more than an application; it is a testament to my dedication to the field of optometry and my enthusiasm for contributing to the healthcare community in Thailand Bangkok. I am particularly inspired by the city’s reputation for innovation and its commitment to improving public health. By joining your organization, I hope to leverage my skills and passion for optometry to support your mission of delivering exceptional eye care services.</w:t>
      </w:r>
    </w:p>
    <w:p>
      <w:pPr>
        <w:pStyle w:val="BodyText"/>
      </w:pPr>
      <w:r>
        <w:t xml:space="preserve">My goal is to ensure that every patient feels valued, informed, and confident in their treatment plan. In Thailand Bangkok, where the intersection of tradition and modernity shapes the healthcare experience, I am eager to bridge the gap between cutting-edge technology and personalized care. This role represents an opportunity to grow professionally while making a lasting impact on the lives of individuals in this vibrant city.</w:t>
      </w:r>
    </w:p>
    <w:bookmarkEnd w:id="24"/>
    <w:bookmarkStart w:id="25" w:name="conclusion"/>
    <w:p>
      <w:pPr>
        <w:pStyle w:val="Heading2"/>
      </w:pPr>
      <w:r>
        <w:t xml:space="preserve">Conclusion</w:t>
      </w:r>
    </w:p>
    <w:p>
      <w:pPr>
        <w:pStyle w:val="FirstParagraph"/>
      </w:pPr>
      <w:r>
        <w:t xml:space="preserve">In conclusion, I am excited about the possibility of joining your team as an Optometrist in Thailand Bangkok. My background, skills, and passion for eye care align perfectly with the needs of your institution and the demands of this dynamic location. I am confident that my contributions will support your goals of excellence and patient satisfaction.</w:t>
      </w:r>
    </w:p>
    <w:p>
      <w:pPr>
        <w:pStyle w:val="BodyText"/>
      </w:pPr>
      <w:r>
        <w:t xml:space="preserve">Thank you for considering my application. I would welcome the opportunity to discuss how my qualifications and vision align with your organization’s mission. Please feel free to contact me at [your phone number] or [your email address] at your earliest convenience. I look forward to the possibility of contributing to the success of your practice in Thailand Bangkok.</w:t>
      </w:r>
    </w:p>
    <w:p>
      <w:pPr>
        <w:pStyle w:val="BodyText"/>
      </w:pPr>
      <w:r>
        <w:t xml:space="preserve">Sincerely,</w:t>
      </w:r>
    </w:p>
    <w:p>
      <w:pPr>
        <w:pStyle w:val="BodyText"/>
      </w:pPr>
      <w:r>
        <w:t xml:space="preserve">[Your Full Name]</w:t>
      </w:r>
    </w:p>
    <w:p>
      <w:pPr>
        <w:pStyle w:val="BodyText"/>
      </w:pPr>
      <w:r>
        <w:t xml:space="preserve">[Your Contact Inform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tometrist Position in Thailand Bangkok</dc:title>
  <dc:creator/>
  <dc:language>en</dc:language>
  <cp:keywords/>
  <dcterms:created xsi:type="dcterms:W3CDTF">2026-07-23T11:32:16Z</dcterms:created>
  <dcterms:modified xsi:type="dcterms:W3CDTF">2026-07-23T11:32:16Z</dcterms:modified>
</cp:coreProperties>
</file>

<file path=docProps/custom.xml><?xml version="1.0" encoding="utf-8"?>
<Properties xmlns="http://schemas.openxmlformats.org/officeDocument/2006/custom-properties" xmlns:vt="http://schemas.openxmlformats.org/officeDocument/2006/docPropsVTypes"/>
</file>